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pecial Education Teacher position at [School Name] in Italy Milan. As an experienced and passionate educator with a deep commitment to fostering inclusive learning environments, I am eager to contribute my expertise, cultural sensitivity, and dedication to supporting students with diverse learning needs within the vibrant educational landscape of Milan. This opportunity aligns perfectly with my professional goals and values, as I believe that every student deserves access to personalized education that nurtures their unique potential.</w:t>
      </w:r>
    </w:p>
    <w:p>
      <w:pPr>
        <w:pStyle w:val="BodyText"/>
      </w:pPr>
      <w:r>
        <w:t xml:space="preserve">With over [X years] of experience in special education, I have developed a comprehensive understanding of individualized instruction, behavioral support strategies, and collaborative teamwork. My background includes working with students from various cultural and linguistic backgrounds, which has equipped me with the adaptability and empathy required to thrive in dynamic settings like those found in Italy Milan. In my previous roles as a Special Education Teacher at [Previous School or Institution], I designed and implemented individualized education plans (IEPs) tailored to meet the specific needs of students with disabilities, including autism spectrum disorder, learning difficulties, and emotional behavioral challenges. My approach emphasizes student-centered learning, fostering independence, and creating safe spaces where all learners can thrive.</w:t>
      </w:r>
    </w:p>
    <w:p>
      <w:pPr>
        <w:pStyle w:val="BodyText"/>
      </w:pPr>
      <w:r>
        <w:t xml:space="preserve">What draws me specifically to Italy Milan is the city's rich cultural heritage and its progressive commitment to inclusive education. I am deeply inspired by the Italian educational philosophy that values creativity, critical thinking, and holistic development. In my career, I have always sought environments where educators are not only skilled in their subject areas but also passionate about nurturing the emotional and social growth of their students. Milan’s diverse population and vibrant communities offer an ideal setting to apply these principles, as I am particularly interested in bridging cultural gaps through education and supporting families from different backgrounds.</w:t>
      </w:r>
    </w:p>
    <w:p>
      <w:pPr>
        <w:pStyle w:val="BodyText"/>
      </w:pPr>
      <w:r>
        <w:t xml:space="preserve">My qualifications include a [Degree, e.g., Master's in Special Education] from [University Name], as well as certifications such as [e.g., Special Education Teacher Certification, Autism Spectrum Disorder Training]. I am also proficient in using assistive technologies and evidence-based interventions to support students with varying abilities. In my current role, I have collaborated closely with parents, speech therapists, occupational therapists, and psychologists to create cohesive support systems for students. This collaborative mindset is essential in Italy Milan’s educational framework, where multidisciplinary teamwork is a cornerstone of effective special education programs.</w:t>
      </w:r>
    </w:p>
    <w:p>
      <w:pPr>
        <w:pStyle w:val="BodyText"/>
      </w:pPr>
      <w:r>
        <w:t xml:space="preserve">One of my most rewarding experiences was working with a group of students who had limited access to formal education due to language barriers and socioeconomic challenges. By integrating culturally responsive teaching methods and leveraging community resources, I helped these students achieve academic milestones and gain confidence in their abilities. This experience reinforced my belief that special education is not just about addressing deficits but about unlocking each student’s strengths and potential. I am confident that my ability to build trust, communicate effectively with families, and advocate for students’ needs will contribute meaningfully to [School Name]’s mission of excellence in education.</w:t>
      </w:r>
    </w:p>
    <w:p>
      <w:pPr>
        <w:pStyle w:val="BodyText"/>
      </w:pPr>
      <w:r>
        <w:t xml:space="preserve">I have also been actively involved in professional development initiatives, including workshops on inclusive pedagogy, trauma-informed practices, and the use of technology in special education. These efforts reflect my commitment to staying current with best practices and continuously improving my teaching methods. In Italy Milan, where educational standards are rigorous and student diversity is a key focus, I am eager to bring this same level of dedication to your institution.</w:t>
      </w:r>
    </w:p>
    <w:p>
      <w:pPr>
        <w:pStyle w:val="BodyText"/>
      </w:pPr>
      <w:r>
        <w:t xml:space="preserve">What excites me most about the opportunity at [School Name] is the chance to work within a community that values innovation and compassion. I have followed the school’s initiatives in [mention any specific programs or achievements, e.g., "inclusive classrooms," "community engagement projects"], and I am inspired by its commitment to equity and student well-being. I am particularly interested in collaborating with your team to develop strategies that address the unique challenges faced by students with special needs while celebrating their achievements.</w:t>
      </w:r>
    </w:p>
    <w:p>
      <w:pPr>
        <w:pStyle w:val="BodyText"/>
      </w:pPr>
      <w:r>
        <w:t xml:space="preserve">As a professional who thrives in multicultural environments, I understand the importance of cultural competence in education. My experience working with families from diverse backgrounds has taught me the value of open communication, respect for traditions, and flexibility in meeting individual needs. In Italy Milan, where families often have strong ties to their heritage and community, I believe my ability to connect with students and parents on a personal level will enhance the learning experience for all.</w:t>
      </w:r>
    </w:p>
    <w:p>
      <w:pPr>
        <w:pStyle w:val="BodyText"/>
      </w:pPr>
      <w:r>
        <w:t xml:space="preserve">I am also deeply committed to promoting student autonomy and self-advocacy skills. Through structured routines, visual supports, and collaborative goal-setting, I have helped students develop the tools they need to succeed in both academic and real-world settings. This aligns with the Italian education system’s focus on preparing students for lifelong learning and active citizenship.</w:t>
      </w:r>
    </w:p>
    <w:p>
      <w:pPr>
        <w:pStyle w:val="BodyText"/>
      </w:pPr>
      <w:r>
        <w:t xml:space="preserve">In closing, I am enthusiastic about the possibility of joining [School Name] as a Special Education Teacher and contributing my skills, passion, and cultural awareness to support your students’ growth. I am confident that my experience, combined with my adaptability and dedication to inclusive education, makes me an excellent fit for this role. Thank you for considering my application. I would welcome the opportunity to discuss how I can contribute to the continued success of your school in Italy Milan.</w:t>
      </w:r>
    </w:p>
    <w:p>
      <w:pPr>
        <w:pStyle w:val="BodyText"/>
      </w:pPr>
      <w:r>
        <w:t xml:space="preserve">Warm regards,</w:t>
      </w:r>
    </w:p>
    <w:p>
      <w:pPr>
        <w:pStyle w:val="BodyText"/>
      </w:pP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Italy Milan</dc:title>
  <dc:creator/>
  <dc:language>en</dc:language>
  <cp:keywords/>
  <dcterms:created xsi:type="dcterms:W3CDTF">2026-07-23T22:11:15Z</dcterms:created>
  <dcterms:modified xsi:type="dcterms:W3CDTF">2026-07-23T22:11:15Z</dcterms:modified>
</cp:coreProperties>
</file>

<file path=docProps/custom.xml><?xml version="1.0" encoding="utf-8"?>
<Properties xmlns="http://schemas.openxmlformats.org/officeDocument/2006/custom-properties" xmlns:vt="http://schemas.openxmlformats.org/officeDocument/2006/docPropsVTypes"/>
</file>